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5F0B7" w14:textId="77777777" w:rsidR="00923B50" w:rsidRPr="004C346A" w:rsidRDefault="00923B50" w:rsidP="00923B50">
      <w:pPr>
        <w:pStyle w:val="Title"/>
        <w:rPr>
          <w:sz w:val="24"/>
          <w:szCs w:val="24"/>
        </w:rPr>
      </w:pPr>
      <w:bookmarkStart w:id="0" w:name="_GoBack"/>
      <w:bookmarkEnd w:id="0"/>
      <w:r w:rsidRPr="004C346A">
        <w:rPr>
          <w:sz w:val="24"/>
          <w:szCs w:val="24"/>
        </w:rPr>
        <w:t>HOCKEY IRELAND CODE OF CONDUCT</w:t>
      </w:r>
    </w:p>
    <w:p w14:paraId="5C3B24E5" w14:textId="1B2714BF" w:rsidR="00923B50" w:rsidRPr="004C346A" w:rsidRDefault="00923B50" w:rsidP="00923B50">
      <w:pPr>
        <w:pStyle w:val="HIBody1"/>
      </w:pPr>
      <w:r w:rsidRPr="004C346A">
        <w:rPr>
          <w:rStyle w:val="HILevelasheadingtext"/>
          <w:b w:val="0"/>
          <w:bCs w:val="0"/>
        </w:rPr>
        <w:t>This</w:t>
      </w:r>
      <w:r w:rsidRPr="004C346A">
        <w:t xml:space="preserve"> Code of Conduct applies to all </w:t>
      </w:r>
      <w:r w:rsidR="00187180" w:rsidRPr="004C346A">
        <w:t xml:space="preserve">people </w:t>
      </w:r>
      <w:r w:rsidRPr="004C346A">
        <w:t>involved in</w:t>
      </w:r>
      <w:r w:rsidR="00187180" w:rsidRPr="004C346A">
        <w:t xml:space="preserve"> any way with the sport of </w:t>
      </w:r>
      <w:r w:rsidRPr="004C346A">
        <w:t xml:space="preserve">hockey in Ireland, </w:t>
      </w:r>
      <w:r w:rsidR="00187180" w:rsidRPr="004C346A">
        <w:t xml:space="preserve">including </w:t>
      </w:r>
      <w:r w:rsidRPr="004C346A">
        <w:t>playing in Ireland or representing Ireland away from home.</w:t>
      </w:r>
    </w:p>
    <w:p w14:paraId="64035B0D" w14:textId="373DD36C" w:rsidR="00923B50" w:rsidRPr="004C346A" w:rsidRDefault="00923B50" w:rsidP="00923B50">
      <w:pPr>
        <w:pStyle w:val="HILevel1"/>
      </w:pPr>
      <w:r w:rsidRPr="004C346A">
        <w:t xml:space="preserve">EXPECTED MINIMUM STANDARD OF BEHAVIOUR </w:t>
      </w:r>
    </w:p>
    <w:p w14:paraId="0BC0A544" w14:textId="09AFFFE2" w:rsidR="00923B50" w:rsidRPr="004C346A" w:rsidRDefault="004C51B5" w:rsidP="00923B50">
      <w:pPr>
        <w:pStyle w:val="HIBody1"/>
      </w:pPr>
      <w:r w:rsidRPr="004C346A">
        <w:t>T</w:t>
      </w:r>
      <w:r w:rsidR="00187180" w:rsidRPr="004C346A">
        <w:t>he following standard of behaviour is expected</w:t>
      </w:r>
      <w:r w:rsidR="00575600" w:rsidRPr="004C346A">
        <w:t xml:space="preserve"> of any person involved in any way with the sport of hockey in Ireland</w:t>
      </w:r>
      <w:r w:rsidR="00923B50" w:rsidRPr="004C346A">
        <w:t>:</w:t>
      </w:r>
    </w:p>
    <w:p w14:paraId="7890E2AA" w14:textId="77777777" w:rsidR="00923B50" w:rsidRPr="004C346A" w:rsidRDefault="00923B50" w:rsidP="001C703A">
      <w:pPr>
        <w:pStyle w:val="HIBulletLv2"/>
      </w:pPr>
      <w:r w:rsidRPr="004C346A">
        <w:t>Conduct themselves in a manner that takes all reasonable measures to protect their own safety and the safety of others.</w:t>
      </w:r>
    </w:p>
    <w:p w14:paraId="6954801A" w14:textId="77777777" w:rsidR="00923B50" w:rsidRPr="004C346A" w:rsidRDefault="00923B50" w:rsidP="00923B50">
      <w:pPr>
        <w:pStyle w:val="HIBulletLv2"/>
      </w:pPr>
      <w:r w:rsidRPr="004C346A">
        <w:t>Never use foul or abusive language or gestures.</w:t>
      </w:r>
    </w:p>
    <w:p w14:paraId="69C35875" w14:textId="77777777" w:rsidR="00923B50" w:rsidRPr="004C346A" w:rsidRDefault="00923B50" w:rsidP="00923B50">
      <w:pPr>
        <w:pStyle w:val="HIBulletLv2"/>
      </w:pPr>
      <w:r w:rsidRPr="004C346A">
        <w:t>Never use physical abuse or threatening or intimidating behaviour.</w:t>
      </w:r>
    </w:p>
    <w:p w14:paraId="062579BE" w14:textId="77777777" w:rsidR="00923B50" w:rsidRPr="004C346A" w:rsidRDefault="00923B50" w:rsidP="00923B50">
      <w:pPr>
        <w:pStyle w:val="HIBulletLv2"/>
      </w:pPr>
      <w:r w:rsidRPr="004C346A">
        <w:t>Respect the spirit of fair play.</w:t>
      </w:r>
    </w:p>
    <w:p w14:paraId="66BC1D73" w14:textId="77777777" w:rsidR="00923B50" w:rsidRPr="004C346A" w:rsidRDefault="00923B50" w:rsidP="00923B50">
      <w:pPr>
        <w:pStyle w:val="HIBulletLv2"/>
      </w:pPr>
      <w:r w:rsidRPr="004C346A">
        <w:t>Respect the rights of others, including umpires, officials, team management, other players and spectators.</w:t>
      </w:r>
    </w:p>
    <w:p w14:paraId="59C2C427" w14:textId="43A72F0A" w:rsidR="00923B50" w:rsidRPr="004C346A" w:rsidRDefault="00187180" w:rsidP="00923B50">
      <w:pPr>
        <w:pStyle w:val="HIBulletLv2"/>
      </w:pPr>
      <w:r w:rsidRPr="004C346A">
        <w:t>Be ethical, considerate, fair and honest and p</w:t>
      </w:r>
      <w:r w:rsidR="00923B50" w:rsidRPr="004C346A">
        <w:t>romote the reputation of hockey and take all possible steps to prevent it from being brought into disrepute.</w:t>
      </w:r>
    </w:p>
    <w:p w14:paraId="1FEC0448" w14:textId="77777777" w:rsidR="00923B50" w:rsidRPr="004C346A" w:rsidRDefault="00923B50" w:rsidP="00923B50">
      <w:pPr>
        <w:pStyle w:val="HIBulletLv2"/>
      </w:pPr>
      <w:r w:rsidRPr="004C346A">
        <w:t xml:space="preserve">Urinating at the side of the pitch is not acceptable behaviour. </w:t>
      </w:r>
    </w:p>
    <w:p w14:paraId="3C6CF827" w14:textId="77777777" w:rsidR="00923B50" w:rsidRPr="004C346A" w:rsidRDefault="00923B50" w:rsidP="00923B50">
      <w:pPr>
        <w:pStyle w:val="HIBulletLv2"/>
        <w:rPr>
          <w:b/>
        </w:rPr>
      </w:pPr>
      <w:r w:rsidRPr="004C346A">
        <w:t>Abide by the Code of Ethics and other good practice guidelines and policies issued by Hockey Ireland.</w:t>
      </w:r>
    </w:p>
    <w:p w14:paraId="3B78BA46" w14:textId="77777777" w:rsidR="00923B50" w:rsidRPr="004C346A" w:rsidRDefault="00923B50" w:rsidP="00923B50">
      <w:pPr>
        <w:pStyle w:val="BodyText2"/>
        <w:spacing w:after="0" w:line="240" w:lineRule="auto"/>
        <w:ind w:left="720"/>
        <w:rPr>
          <w:rFonts w:asciiTheme="minorHAnsi" w:hAnsiTheme="minorHAnsi" w:cstheme="minorHAnsi"/>
          <w:b/>
        </w:rPr>
      </w:pPr>
    </w:p>
    <w:p w14:paraId="218EDB8F" w14:textId="0EDA24F6" w:rsidR="00923B50" w:rsidRPr="004C346A" w:rsidRDefault="00923B50" w:rsidP="003B2ED9">
      <w:pPr>
        <w:pStyle w:val="BodyText2"/>
        <w:spacing w:after="0" w:line="240" w:lineRule="auto"/>
        <w:ind w:left="567"/>
        <w:rPr>
          <w:rFonts w:asciiTheme="minorHAnsi" w:hAnsiTheme="minorHAnsi" w:cstheme="minorHAnsi"/>
          <w:b/>
        </w:rPr>
      </w:pPr>
      <w:r w:rsidRPr="004C346A">
        <w:rPr>
          <w:rFonts w:asciiTheme="minorHAnsi" w:hAnsiTheme="minorHAnsi" w:cstheme="minorHAnsi"/>
          <w:b/>
        </w:rPr>
        <w:t xml:space="preserve">Failure to abide by these minimum standards may be considered a Disrepute Offence and will be dealt with by the Hockey Ireland Board in accordance with the discipline rules contained in the Hockey Ireland </w:t>
      </w:r>
      <w:proofErr w:type="gramStart"/>
      <w:r w:rsidR="00AF6905" w:rsidRPr="004C346A">
        <w:rPr>
          <w:rFonts w:asciiTheme="minorHAnsi" w:hAnsiTheme="minorHAnsi" w:cstheme="minorHAnsi"/>
          <w:b/>
        </w:rPr>
        <w:t>Bye-Laws</w:t>
      </w:r>
      <w:proofErr w:type="gramEnd"/>
      <w:r w:rsidRPr="004C346A">
        <w:rPr>
          <w:rFonts w:asciiTheme="minorHAnsi" w:hAnsiTheme="minorHAnsi" w:cstheme="minorHAnsi"/>
          <w:b/>
        </w:rPr>
        <w:t>.</w:t>
      </w:r>
    </w:p>
    <w:p w14:paraId="0089C569" w14:textId="77777777" w:rsidR="00923B50" w:rsidRPr="004C346A" w:rsidRDefault="00923B50" w:rsidP="00923B50">
      <w:pPr>
        <w:pStyle w:val="BodyText2"/>
        <w:spacing w:after="0" w:line="360" w:lineRule="auto"/>
        <w:rPr>
          <w:rFonts w:ascii="Gill Sans MT" w:hAnsi="Gill Sans MT"/>
          <w:b/>
        </w:rPr>
      </w:pPr>
    </w:p>
    <w:p w14:paraId="48875CD8" w14:textId="34F979B0" w:rsidR="00923B50" w:rsidRPr="004C346A" w:rsidRDefault="00923B50" w:rsidP="00435F0A">
      <w:pPr>
        <w:pStyle w:val="HILevel1"/>
        <w:rPr>
          <w:rFonts w:ascii="Gill Sans MT" w:hAnsi="Gill Sans MT"/>
        </w:rPr>
      </w:pPr>
      <w:r w:rsidRPr="004C346A">
        <w:t>HOCKEY IRELAND CLUB</w:t>
      </w:r>
      <w:r w:rsidR="005465AC">
        <w:t>S</w:t>
      </w:r>
      <w:r w:rsidRPr="004C346A">
        <w:t xml:space="preserve"> AND </w:t>
      </w:r>
      <w:r w:rsidR="00187180" w:rsidRPr="004C346A">
        <w:t xml:space="preserve">OTHER </w:t>
      </w:r>
      <w:r w:rsidRPr="004C346A">
        <w:t>ORGANISATION</w:t>
      </w:r>
      <w:r w:rsidR="00187180" w:rsidRPr="004C346A">
        <w:t>S</w:t>
      </w:r>
      <w:r w:rsidRPr="004C346A">
        <w:t xml:space="preserve"> </w:t>
      </w:r>
    </w:p>
    <w:p w14:paraId="0C0199F9" w14:textId="3719C39C" w:rsidR="00923B50" w:rsidRPr="004C346A" w:rsidRDefault="00923B50" w:rsidP="00893D43">
      <w:pPr>
        <w:pStyle w:val="HILevel2"/>
        <w:numPr>
          <w:ilvl w:val="0"/>
          <w:numId w:val="0"/>
        </w:numPr>
        <w:ind w:left="567"/>
      </w:pPr>
      <w:r w:rsidRPr="004C346A">
        <w:t xml:space="preserve">This Code of Conduct applies to all clubs, schools, colleges, </w:t>
      </w:r>
      <w:r w:rsidR="00501C39" w:rsidRPr="004C346A">
        <w:t xml:space="preserve">and </w:t>
      </w:r>
      <w:r w:rsidRPr="004C346A">
        <w:t>branches involved in hockey in Ireland, whether playing in Ireland or representing Ireland away from home.</w:t>
      </w:r>
    </w:p>
    <w:p w14:paraId="2968CCFE" w14:textId="77777777" w:rsidR="00923B50" w:rsidRPr="004C346A" w:rsidRDefault="00923B50" w:rsidP="00923B50">
      <w:pPr>
        <w:pStyle w:val="HIBulletLv2"/>
      </w:pPr>
      <w:r w:rsidRPr="004C346A">
        <w:t xml:space="preserve">It is the responsibility of clubs, schools, colleges and branches to regulate the behaviour of their players, officials, members and spectators. </w:t>
      </w:r>
    </w:p>
    <w:p w14:paraId="348CED2A" w14:textId="77777777" w:rsidR="00923B50" w:rsidRPr="004C346A" w:rsidRDefault="00923B50" w:rsidP="00923B50">
      <w:pPr>
        <w:pStyle w:val="HIBulletLv2"/>
      </w:pPr>
      <w:r w:rsidRPr="004C346A">
        <w:t>Each participating club or organisation entering an Irish Hockey Competition shall have an established internal disciplinary procedure to deal with SERIOUS DISORDERLY, ABUSIVE, OFFENSIVE OR IMPROPER behaviour by players, officials, members and spectators prior to, during and after any Irish Hockey Competition match or event. This extends to behaviour toward umpires, officials, members of Irish Hockey staff or representatives.</w:t>
      </w:r>
    </w:p>
    <w:p w14:paraId="1D732346" w14:textId="4A1283E8" w:rsidR="00923B50" w:rsidRPr="004C346A" w:rsidRDefault="00923B50" w:rsidP="00923B50">
      <w:pPr>
        <w:pStyle w:val="HIBulletLv2"/>
      </w:pPr>
      <w:r w:rsidRPr="004C346A">
        <w:lastRenderedPageBreak/>
        <w:t>Any behaviour that does not meet the minimum standard of behaviour outlined below</w:t>
      </w:r>
      <w:r w:rsidR="00D20C3B" w:rsidRPr="004C346A">
        <w:t xml:space="preserve"> which</w:t>
      </w:r>
      <w:r w:rsidRPr="004C346A">
        <w:t xml:space="preserve"> is reported to Hockey Ireland</w:t>
      </w:r>
      <w:r w:rsidR="000D3A35">
        <w:t>,</w:t>
      </w:r>
      <w:r w:rsidRPr="004C346A">
        <w:t xml:space="preserve"> may be considered as a Disrepute Offence and will be dealt with by the Hockey Ireland Management Board in accordance with the discipline rules contained in the Hockey Ireland </w:t>
      </w:r>
      <w:r w:rsidR="00AF6905" w:rsidRPr="004C346A">
        <w:t>Bye-Laws</w:t>
      </w:r>
      <w:r w:rsidRPr="004C346A">
        <w:t>.</w:t>
      </w:r>
    </w:p>
    <w:p w14:paraId="2557AEA6" w14:textId="62AF5281" w:rsidR="00923B50" w:rsidRPr="004C346A" w:rsidRDefault="00923B50" w:rsidP="00923B50">
      <w:pPr>
        <w:pStyle w:val="HILevel1"/>
      </w:pPr>
      <w:r w:rsidRPr="004C346A">
        <w:t xml:space="preserve">EXPECTED MINIMUM STANDARD OF BEHAVIOUR AND CONDUCT BY </w:t>
      </w:r>
      <w:r w:rsidR="00575600" w:rsidRPr="004C346A">
        <w:t xml:space="preserve">HOCKEY </w:t>
      </w:r>
      <w:r w:rsidRPr="004C346A">
        <w:t>CLUB</w:t>
      </w:r>
      <w:r w:rsidR="00E7037E">
        <w:t>S</w:t>
      </w:r>
      <w:r w:rsidRPr="004C346A">
        <w:t xml:space="preserve"> AND ORGANISATIONS </w:t>
      </w:r>
    </w:p>
    <w:p w14:paraId="2FD3D180" w14:textId="77777777" w:rsidR="00923B50" w:rsidRPr="004C346A" w:rsidRDefault="00923B50" w:rsidP="00923B50">
      <w:pPr>
        <w:jc w:val="center"/>
        <w:rPr>
          <w:rFonts w:ascii="Gill Sans MT" w:hAnsi="Gill Sans MT"/>
          <w:u w:val="single"/>
        </w:rPr>
      </w:pPr>
    </w:p>
    <w:p w14:paraId="6C18E201" w14:textId="2287E4C8" w:rsidR="00923B50" w:rsidRPr="004C346A" w:rsidRDefault="00923B50" w:rsidP="00923B50">
      <w:pPr>
        <w:pStyle w:val="HIBody1"/>
      </w:pPr>
      <w:r w:rsidRPr="004C346A">
        <w:t xml:space="preserve">All </w:t>
      </w:r>
      <w:r w:rsidR="00575600" w:rsidRPr="004C346A">
        <w:t xml:space="preserve">Hockey </w:t>
      </w:r>
      <w:r w:rsidRPr="004C346A">
        <w:t>Clubs and Organisations are expected to behave in an appropriate and sporting manner, which includes the following:</w:t>
      </w:r>
    </w:p>
    <w:p w14:paraId="11A33DA6" w14:textId="77777777" w:rsidR="00923B50" w:rsidRPr="004C346A" w:rsidRDefault="00923B50" w:rsidP="00923B50">
      <w:pPr>
        <w:pStyle w:val="HIBulletLv2"/>
      </w:pPr>
      <w:r w:rsidRPr="004C346A">
        <w:t>Respect the spirit of fair play, by participating within the rules and regulations of the game.</w:t>
      </w:r>
    </w:p>
    <w:p w14:paraId="3E80B164" w14:textId="77777777" w:rsidR="00923B50" w:rsidRPr="004C346A" w:rsidRDefault="00923B50" w:rsidP="00923B50">
      <w:pPr>
        <w:pStyle w:val="HIBulletLv2"/>
      </w:pPr>
      <w:r w:rsidRPr="004C346A">
        <w:t>Respect the rights of others, by not publicly criticising umpires or officials and by showing an appreciation for volunteers</w:t>
      </w:r>
    </w:p>
    <w:p w14:paraId="6A2229FC" w14:textId="0A69A5D7" w:rsidR="00923B50" w:rsidRPr="004C346A" w:rsidRDefault="00923B50" w:rsidP="00923B50">
      <w:pPr>
        <w:pStyle w:val="HIBulletLv2"/>
      </w:pPr>
      <w:r w:rsidRPr="004C346A">
        <w:t>Support all efforts to remove foul or abusive language and unsporting behaviour, and not tolerate it from players, officials, team management or supporters.</w:t>
      </w:r>
    </w:p>
    <w:p w14:paraId="3BB18E86" w14:textId="7BEAFEDF" w:rsidR="00923B50" w:rsidRPr="004C346A" w:rsidRDefault="00923B50" w:rsidP="00923B50">
      <w:pPr>
        <w:pStyle w:val="HIBulletLv2"/>
      </w:pPr>
      <w:r w:rsidRPr="004C346A">
        <w:t>Protect those involved in the game from verbal</w:t>
      </w:r>
      <w:r w:rsidR="000B43B6" w:rsidRPr="004C346A">
        <w:t>,</w:t>
      </w:r>
      <w:r w:rsidRPr="004C346A">
        <w:t xml:space="preserve"> physical</w:t>
      </w:r>
      <w:r w:rsidR="000B43B6" w:rsidRPr="004C346A">
        <w:t xml:space="preserve"> or emotional</w:t>
      </w:r>
      <w:r w:rsidRPr="004C346A">
        <w:t xml:space="preserve"> abuse and threatening</w:t>
      </w:r>
      <w:r w:rsidR="000B43B6" w:rsidRPr="004C346A">
        <w:t>, hateful</w:t>
      </w:r>
      <w:r w:rsidRPr="004C346A">
        <w:t xml:space="preserve"> or intimidating behaviour.</w:t>
      </w:r>
    </w:p>
    <w:p w14:paraId="25B58CB0" w14:textId="77777777" w:rsidR="00923B50" w:rsidRPr="004C346A" w:rsidRDefault="00923B50" w:rsidP="00923B50">
      <w:pPr>
        <w:pStyle w:val="HIBulletLv2"/>
      </w:pPr>
      <w:r w:rsidRPr="004C346A">
        <w:t>Conduct themselves in a manner that takes all reasonable measures to protect their own safety and the safety of others, including the safety of each participant.</w:t>
      </w:r>
    </w:p>
    <w:p w14:paraId="40E305E4" w14:textId="77777777" w:rsidR="00923B50" w:rsidRPr="004C346A" w:rsidRDefault="00923B50" w:rsidP="00923B50">
      <w:pPr>
        <w:pStyle w:val="HIBulletLv2"/>
      </w:pPr>
      <w:r w:rsidRPr="004C346A">
        <w:t>Promote the reputation of hockey and take all possible steps to prevent it from being brought into disrepute.</w:t>
      </w:r>
    </w:p>
    <w:p w14:paraId="20D763C2" w14:textId="77777777" w:rsidR="0003041D" w:rsidRPr="004C346A" w:rsidRDefault="00923B50" w:rsidP="0003041D">
      <w:pPr>
        <w:pStyle w:val="HIBulletLv2"/>
      </w:pPr>
      <w:r w:rsidRPr="004C346A">
        <w:t>Abide by the Code of Ethics and other good practice guidelines and policies issued by Hockey Ireland.</w:t>
      </w:r>
    </w:p>
    <w:p w14:paraId="34912FF6" w14:textId="4487373B" w:rsidR="00773561" w:rsidRDefault="00923B50" w:rsidP="0061412C">
      <w:pPr>
        <w:pStyle w:val="HIBulletLv2"/>
        <w:numPr>
          <w:ilvl w:val="0"/>
          <w:numId w:val="43"/>
        </w:numPr>
        <w:ind w:left="1418" w:hanging="851"/>
      </w:pPr>
      <w:r w:rsidRPr="004C346A">
        <w:t>Take responsibility to ensure that the Club or Organisation is suitably insured for their activities.</w:t>
      </w:r>
    </w:p>
    <w:p w14:paraId="125EB771" w14:textId="7B8E9C7B" w:rsidR="003B1865" w:rsidRDefault="001B79E4" w:rsidP="0061412C">
      <w:pPr>
        <w:pStyle w:val="HIBulletLv2"/>
        <w:numPr>
          <w:ilvl w:val="0"/>
          <w:numId w:val="43"/>
        </w:numPr>
        <w:ind w:left="1418" w:hanging="851"/>
      </w:pPr>
      <w:r>
        <w:t>Commit to the core values of the game; respect, inclusivity</w:t>
      </w:r>
      <w:r w:rsidR="008C1A62">
        <w:t>, and integrity, and behave in a manner that avoids bringing Hockey in any way into disrepute.</w:t>
      </w:r>
    </w:p>
    <w:sectPr w:rsidR="003B1865" w:rsidSect="00BA6E4B">
      <w:head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1BF1A" w14:textId="77777777" w:rsidR="00AC57C3" w:rsidRDefault="00AC57C3" w:rsidP="00187180">
      <w:r>
        <w:separator/>
      </w:r>
    </w:p>
  </w:endnote>
  <w:endnote w:type="continuationSeparator" w:id="0">
    <w:p w14:paraId="10E09163" w14:textId="77777777" w:rsidR="00AC57C3" w:rsidRDefault="00AC57C3" w:rsidP="00187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D728B" w14:textId="77777777" w:rsidR="00AC57C3" w:rsidRDefault="00AC57C3" w:rsidP="00187180">
      <w:r>
        <w:separator/>
      </w:r>
    </w:p>
  </w:footnote>
  <w:footnote w:type="continuationSeparator" w:id="0">
    <w:p w14:paraId="76CCC3E0" w14:textId="77777777" w:rsidR="00AC57C3" w:rsidRDefault="00AC57C3" w:rsidP="00187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CF3D1" w14:textId="031E832A" w:rsidR="00187180" w:rsidRDefault="00187180">
    <w:pPr>
      <w:pStyle w:val="Header"/>
    </w:pPr>
    <w:r>
      <w:rPr>
        <w:noProof/>
        <w:lang w:eastAsia="en-IE"/>
      </w:rPr>
      <w:drawing>
        <wp:anchor distT="0" distB="0" distL="114300" distR="114300" simplePos="0" relativeHeight="251659264" behindDoc="1" locked="0" layoutInCell="1" allowOverlap="1" wp14:anchorId="449A99DB" wp14:editId="24E22E6C">
          <wp:simplePos x="0" y="0"/>
          <wp:positionH relativeFrom="column">
            <wp:posOffset>4143375</wp:posOffset>
          </wp:positionH>
          <wp:positionV relativeFrom="paragraph">
            <wp:posOffset>-219710</wp:posOffset>
          </wp:positionV>
          <wp:extent cx="1737360" cy="82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8293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5673"/>
    <w:multiLevelType w:val="hybridMultilevel"/>
    <w:tmpl w:val="5F220FC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1" w15:restartNumberingAfterBreak="0">
    <w:nsid w:val="152446DB"/>
    <w:multiLevelType w:val="hybridMultilevel"/>
    <w:tmpl w:val="E0A6FA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32712F"/>
    <w:multiLevelType w:val="multilevel"/>
    <w:tmpl w:val="6BAE6E92"/>
    <w:styleLink w:val="Style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bullet"/>
      <w:lvlText w:val=""/>
      <w:lvlJc w:val="left"/>
      <w:pPr>
        <w:ind w:left="1134" w:hanging="56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367106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D80EF1"/>
    <w:multiLevelType w:val="hybridMultilevel"/>
    <w:tmpl w:val="B6009D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61746258"/>
    <w:multiLevelType w:val="multilevel"/>
    <w:tmpl w:val="BF0E243A"/>
    <w:lvl w:ilvl="0">
      <w:start w:val="1"/>
      <w:numFmt w:val="bullet"/>
      <w:pStyle w:val="HIBulletLv1"/>
      <w:lvlText w:val=""/>
      <w:lvlJc w:val="left"/>
      <w:pPr>
        <w:tabs>
          <w:tab w:val="num" w:pos="567"/>
        </w:tabs>
        <w:ind w:left="567"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HIBulletLv2"/>
      <w:lvlText w:val=""/>
      <w:lvlJc w:val="left"/>
      <w:pPr>
        <w:tabs>
          <w:tab w:val="num" w:pos="1418"/>
        </w:tabs>
        <w:ind w:left="1418" w:hanging="851"/>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HIBulletLv3"/>
      <w:lvlText w:val=""/>
      <w:lvlJc w:val="left"/>
      <w:pPr>
        <w:tabs>
          <w:tab w:val="num" w:pos="2268"/>
        </w:tabs>
        <w:ind w:left="2268" w:hanging="850"/>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HIBulletLv4"/>
      <w:lvlText w:val=""/>
      <w:lvlJc w:val="left"/>
      <w:pPr>
        <w:tabs>
          <w:tab w:val="num" w:pos="2835"/>
        </w:tabs>
        <w:ind w:left="2835"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HIBulletLv5"/>
      <w:lvlText w:val=""/>
      <w:lvlJc w:val="left"/>
      <w:pPr>
        <w:tabs>
          <w:tab w:val="num" w:pos="3402"/>
        </w:tabs>
        <w:ind w:left="3402"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C181BEC"/>
    <w:multiLevelType w:val="multilevel"/>
    <w:tmpl w:val="3B0EFAB4"/>
    <w:lvl w:ilvl="0">
      <w:start w:val="1"/>
      <w:numFmt w:val="decimal"/>
      <w:pStyle w:val="HILevel1"/>
      <w:lvlText w:val="%1."/>
      <w:lvlJc w:val="left"/>
      <w:pPr>
        <w:ind w:left="567" w:hanging="567"/>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ILevel2"/>
      <w:isLgl/>
      <w:lvlText w:val="%1.%2"/>
      <w:lvlJc w:val="left"/>
      <w:pPr>
        <w:tabs>
          <w:tab w:val="num" w:pos="1440"/>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ILevel3"/>
      <w:lvlText w:val="(%3)"/>
      <w:lvlJc w:val="left"/>
      <w:pPr>
        <w:tabs>
          <w:tab w:val="num" w:pos="2268"/>
        </w:tabs>
        <w:ind w:left="1134" w:hanging="567"/>
      </w:pPr>
      <w:rPr>
        <w:rFonts w:asciiTheme="minorHAnsi" w:hAnsiTheme="minorHAnsi"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ILevel4"/>
      <w:lvlText w:val="(%4)"/>
      <w:lvlJc w:val="left"/>
      <w:pPr>
        <w:tabs>
          <w:tab w:val="num" w:pos="2880"/>
        </w:tabs>
        <w:ind w:left="1701" w:hanging="567"/>
      </w:pPr>
      <w:rPr>
        <w:rFonts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Restart w:val="0"/>
      <w:pStyle w:val="HILevelA"/>
      <w:lvlText w:val="(%5)"/>
      <w:lvlJc w:val="left"/>
      <w:pPr>
        <w:ind w:left="567" w:hanging="567"/>
      </w:pPr>
      <w:rPr>
        <w:rFonts w:asciiTheme="minorHAnsi" w:hAnsiTheme="minorHAnsi"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77F07568"/>
    <w:multiLevelType w:val="hybridMultilevel"/>
    <w:tmpl w:val="C9E86B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5"/>
  </w:num>
  <w:num w:numId="6">
    <w:abstractNumId w:val="6"/>
  </w:num>
  <w:num w:numId="7">
    <w:abstractNumId w:val="6"/>
  </w:num>
  <w:num w:numId="8">
    <w:abstractNumId w:val="6"/>
  </w:num>
  <w:num w:numId="9">
    <w:abstractNumId w:val="6"/>
  </w:num>
  <w:num w:numId="10">
    <w:abstractNumId w:val="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
  </w:num>
  <w:num w:numId="14">
    <w:abstractNumId w:val="2"/>
  </w:num>
  <w:num w:numId="15">
    <w:abstractNumId w:val="2"/>
  </w:num>
  <w:num w:numId="16">
    <w:abstractNumId w:val="5"/>
  </w:num>
  <w:num w:numId="17">
    <w:abstractNumId w:val="5"/>
  </w:num>
  <w:num w:numId="18">
    <w:abstractNumId w:val="5"/>
  </w:num>
  <w:num w:numId="19">
    <w:abstractNumId w:val="5"/>
  </w:num>
  <w:num w:numId="20">
    <w:abstractNumId w:val="5"/>
  </w:num>
  <w:num w:numId="21">
    <w:abstractNumId w:val="6"/>
  </w:num>
  <w:num w:numId="22">
    <w:abstractNumId w:val="6"/>
  </w:num>
  <w:num w:numId="23">
    <w:abstractNumId w:val="6"/>
  </w:num>
  <w:num w:numId="24">
    <w:abstractNumId w:val="6"/>
  </w:num>
  <w:num w:numId="25">
    <w:abstractNumId w:val="6"/>
  </w:num>
  <w:num w:numId="26">
    <w:abstractNumId w:val="2"/>
  </w:num>
  <w:num w:numId="27">
    <w:abstractNumId w:val="5"/>
  </w:num>
  <w:num w:numId="28">
    <w:abstractNumId w:val="5"/>
  </w:num>
  <w:num w:numId="29">
    <w:abstractNumId w:val="5"/>
  </w:num>
  <w:num w:numId="30">
    <w:abstractNumId w:val="5"/>
  </w:num>
  <w:num w:numId="31">
    <w:abstractNumId w:val="5"/>
  </w:num>
  <w:num w:numId="32">
    <w:abstractNumId w:val="6"/>
  </w:num>
  <w:num w:numId="33">
    <w:abstractNumId w:val="6"/>
  </w:num>
  <w:num w:numId="34">
    <w:abstractNumId w:val="6"/>
  </w:num>
  <w:num w:numId="35">
    <w:abstractNumId w:val="6"/>
  </w:num>
  <w:num w:numId="36">
    <w:abstractNumId w:val="6"/>
  </w:num>
  <w:num w:numId="37">
    <w:abstractNumId w:val="2"/>
  </w:num>
  <w:num w:numId="38">
    <w:abstractNumId w:val="5"/>
  </w:num>
  <w:num w:numId="39">
    <w:abstractNumId w:val="6"/>
  </w:num>
  <w:num w:numId="40">
    <w:abstractNumId w:val="7"/>
  </w:num>
  <w:num w:numId="41">
    <w:abstractNumId w:val="4"/>
  </w:num>
  <w:num w:numId="42">
    <w:abstractNumId w:val="1"/>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xNLc0tbAwMDG2NDdW0lEKTi0uzszPAykwrgUAJdRpvSwAAAA="/>
  </w:docVars>
  <w:rsids>
    <w:rsidRoot w:val="00923B50"/>
    <w:rsid w:val="0003041D"/>
    <w:rsid w:val="000B43B6"/>
    <w:rsid w:val="000D3A35"/>
    <w:rsid w:val="00187180"/>
    <w:rsid w:val="00196151"/>
    <w:rsid w:val="001B06D5"/>
    <w:rsid w:val="001B79E4"/>
    <w:rsid w:val="001C703A"/>
    <w:rsid w:val="00217A65"/>
    <w:rsid w:val="00275E3F"/>
    <w:rsid w:val="002B5B78"/>
    <w:rsid w:val="002B5ECD"/>
    <w:rsid w:val="002B60C1"/>
    <w:rsid w:val="002D0E77"/>
    <w:rsid w:val="002E7846"/>
    <w:rsid w:val="0030298D"/>
    <w:rsid w:val="003363B5"/>
    <w:rsid w:val="003B1865"/>
    <w:rsid w:val="003B2ED9"/>
    <w:rsid w:val="00435F0A"/>
    <w:rsid w:val="00454890"/>
    <w:rsid w:val="004C346A"/>
    <w:rsid w:val="004C51B5"/>
    <w:rsid w:val="00501C39"/>
    <w:rsid w:val="005465AC"/>
    <w:rsid w:val="00575600"/>
    <w:rsid w:val="0061412C"/>
    <w:rsid w:val="00665551"/>
    <w:rsid w:val="00665731"/>
    <w:rsid w:val="006974BA"/>
    <w:rsid w:val="00773561"/>
    <w:rsid w:val="007762FF"/>
    <w:rsid w:val="007D4E83"/>
    <w:rsid w:val="00806786"/>
    <w:rsid w:val="0083758A"/>
    <w:rsid w:val="00893D43"/>
    <w:rsid w:val="008C1A62"/>
    <w:rsid w:val="00923B50"/>
    <w:rsid w:val="00934948"/>
    <w:rsid w:val="00970F2D"/>
    <w:rsid w:val="00992F0F"/>
    <w:rsid w:val="009A4794"/>
    <w:rsid w:val="00A01A87"/>
    <w:rsid w:val="00A01F03"/>
    <w:rsid w:val="00A35A33"/>
    <w:rsid w:val="00A434CB"/>
    <w:rsid w:val="00A528D1"/>
    <w:rsid w:val="00AA095E"/>
    <w:rsid w:val="00AC57C3"/>
    <w:rsid w:val="00AE2122"/>
    <w:rsid w:val="00AF6905"/>
    <w:rsid w:val="00B93E44"/>
    <w:rsid w:val="00BA6E4B"/>
    <w:rsid w:val="00C7257C"/>
    <w:rsid w:val="00C97ACE"/>
    <w:rsid w:val="00CB319D"/>
    <w:rsid w:val="00D20C3B"/>
    <w:rsid w:val="00D67492"/>
    <w:rsid w:val="00E2352D"/>
    <w:rsid w:val="00E7037E"/>
    <w:rsid w:val="00E8163B"/>
    <w:rsid w:val="00EC2737"/>
    <w:rsid w:val="00F27547"/>
    <w:rsid w:val="00FA0E31"/>
    <w:rsid w:val="00FE3722"/>
    <w:rsid w:val="00FF146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17E03"/>
  <w15:chartTrackingRefBased/>
  <w15:docId w15:val="{B600B4E9-2B66-4378-9EA0-5701D827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1" w:unhideWhenUsed="1"/>
    <w:lsdException w:name="List 3" w:semiHidden="1" w:uiPriority="2"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qFormat="1"/>
    <w:lsdException w:name="Subtle Reference" w:semiHidden="1" w:unhideWhenUsed="1" w:qFormat="1"/>
    <w:lsdException w:name="Intense Reference"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B50"/>
    <w:pPr>
      <w:spacing w:after="0" w:line="240" w:lineRule="auto"/>
    </w:pPr>
    <w:rPr>
      <w:rFonts w:ascii="Calibri" w:eastAsia="Times New Roman" w:hAnsi="Calibri" w:cs="Times New Roman"/>
      <w:lang w:val="en-GB" w:eastAsia="en-GB"/>
    </w:rPr>
  </w:style>
  <w:style w:type="paragraph" w:styleId="Heading1">
    <w:name w:val="heading 1"/>
    <w:basedOn w:val="Normal"/>
    <w:next w:val="Normal"/>
    <w:link w:val="Heading1Char"/>
    <w:qFormat/>
    <w:rsid w:val="00970F2D"/>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qFormat/>
    <w:rsid w:val="00970F2D"/>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0F2D"/>
    <w:rPr>
      <w:rFonts w:asciiTheme="majorHAnsi" w:eastAsiaTheme="majorEastAsia" w:hAnsiTheme="majorHAnsi" w:cstheme="majorBidi"/>
      <w:color w:val="000000" w:themeColor="text1"/>
      <w:sz w:val="32"/>
      <w:szCs w:val="32"/>
      <w:lang w:val="en-GB"/>
    </w:rPr>
  </w:style>
  <w:style w:type="character" w:customStyle="1" w:styleId="Heading2Char">
    <w:name w:val="Heading 2 Char"/>
    <w:basedOn w:val="DefaultParagraphFont"/>
    <w:link w:val="Heading2"/>
    <w:uiPriority w:val="9"/>
    <w:semiHidden/>
    <w:rsid w:val="00970F2D"/>
    <w:rPr>
      <w:rFonts w:asciiTheme="majorHAnsi" w:eastAsiaTheme="majorEastAsia" w:hAnsiTheme="majorHAnsi" w:cstheme="majorBidi"/>
      <w:color w:val="000000" w:themeColor="text1"/>
      <w:sz w:val="26"/>
      <w:szCs w:val="26"/>
      <w:lang w:val="en-GB"/>
    </w:rPr>
  </w:style>
  <w:style w:type="character" w:styleId="IntenseEmphasis">
    <w:name w:val="Intense Emphasis"/>
    <w:basedOn w:val="DefaultParagraphFont"/>
    <w:uiPriority w:val="99"/>
    <w:semiHidden/>
    <w:qFormat/>
    <w:rsid w:val="00970F2D"/>
    <w:rPr>
      <w:b/>
      <w:i/>
      <w:iCs/>
      <w:color w:val="000000" w:themeColor="text1"/>
    </w:rPr>
  </w:style>
  <w:style w:type="paragraph" w:styleId="IntenseQuote">
    <w:name w:val="Intense Quote"/>
    <w:basedOn w:val="Normal"/>
    <w:next w:val="Normal"/>
    <w:link w:val="IntenseQuoteChar"/>
    <w:uiPriority w:val="99"/>
    <w:qFormat/>
    <w:rsid w:val="00970F2D"/>
    <w:pPr>
      <w:pBdr>
        <w:top w:val="single" w:sz="4" w:space="10" w:color="000000" w:themeColor="text1"/>
        <w:bottom w:val="single" w:sz="4" w:space="10" w:color="000000" w:themeColor="text1"/>
      </w:pBdr>
      <w:spacing w:before="360" w:after="360"/>
      <w:ind w:left="851" w:right="851"/>
      <w:jc w:val="center"/>
    </w:pPr>
    <w:rPr>
      <w:i/>
      <w:iCs/>
      <w:color w:val="000000" w:themeColor="text1"/>
    </w:rPr>
  </w:style>
  <w:style w:type="character" w:customStyle="1" w:styleId="IntenseQuoteChar">
    <w:name w:val="Intense Quote Char"/>
    <w:basedOn w:val="DefaultParagraphFont"/>
    <w:link w:val="IntenseQuote"/>
    <w:uiPriority w:val="99"/>
    <w:rsid w:val="00970F2D"/>
    <w:rPr>
      <w:rFonts w:ascii="Calibri" w:hAnsi="Calibri"/>
      <w:i/>
      <w:iCs/>
      <w:color w:val="000000" w:themeColor="text1"/>
      <w:sz w:val="22"/>
      <w:szCs w:val="22"/>
      <w:lang w:val="en-GB"/>
    </w:rPr>
  </w:style>
  <w:style w:type="character" w:styleId="IntenseReference">
    <w:name w:val="Intense Reference"/>
    <w:basedOn w:val="DefaultParagraphFont"/>
    <w:uiPriority w:val="99"/>
    <w:semiHidden/>
    <w:qFormat/>
    <w:rsid w:val="00970F2D"/>
    <w:rPr>
      <w:b/>
      <w:bCs/>
      <w:smallCaps/>
      <w:color w:val="000000" w:themeColor="text1"/>
      <w:spacing w:val="5"/>
    </w:rPr>
  </w:style>
  <w:style w:type="paragraph" w:customStyle="1" w:styleId="DateLetter">
    <w:name w:val="Date Letter"/>
    <w:basedOn w:val="Normal"/>
    <w:uiPriority w:val="2"/>
    <w:qFormat/>
    <w:rsid w:val="00970F2D"/>
  </w:style>
  <w:style w:type="character" w:styleId="Emphasis">
    <w:name w:val="Emphasis"/>
    <w:basedOn w:val="DefaultParagraphFont"/>
    <w:uiPriority w:val="20"/>
    <w:qFormat/>
    <w:rsid w:val="00B93E44"/>
    <w:rPr>
      <w:i/>
      <w:iCs/>
    </w:rPr>
  </w:style>
  <w:style w:type="paragraph" w:customStyle="1" w:styleId="HIBody1">
    <w:name w:val="HI Body 1"/>
    <w:basedOn w:val="Normal"/>
    <w:uiPriority w:val="1"/>
    <w:qFormat/>
    <w:rsid w:val="00970F2D"/>
    <w:pPr>
      <w:adjustRightInd w:val="0"/>
      <w:spacing w:after="220"/>
      <w:ind w:left="567"/>
    </w:pPr>
  </w:style>
  <w:style w:type="paragraph" w:customStyle="1" w:styleId="HIBody2">
    <w:name w:val="HI Body 2"/>
    <w:basedOn w:val="Normal"/>
    <w:uiPriority w:val="9"/>
    <w:qFormat/>
    <w:rsid w:val="00970F2D"/>
    <w:pPr>
      <w:adjustRightInd w:val="0"/>
      <w:spacing w:after="220"/>
      <w:ind w:left="567"/>
      <w:jc w:val="both"/>
    </w:pPr>
  </w:style>
  <w:style w:type="paragraph" w:customStyle="1" w:styleId="HIBody3">
    <w:name w:val="HI Body 3"/>
    <w:basedOn w:val="Normal"/>
    <w:uiPriority w:val="9"/>
    <w:rsid w:val="00970F2D"/>
    <w:pPr>
      <w:adjustRightInd w:val="0"/>
      <w:spacing w:after="240"/>
      <w:ind w:left="1134"/>
      <w:jc w:val="both"/>
    </w:pPr>
  </w:style>
  <w:style w:type="paragraph" w:customStyle="1" w:styleId="HIBulletLv1">
    <w:name w:val="HI Bullet Lv 1"/>
    <w:basedOn w:val="HIBody1"/>
    <w:uiPriority w:val="9"/>
    <w:qFormat/>
    <w:rsid w:val="00B93E44"/>
    <w:pPr>
      <w:numPr>
        <w:numId w:val="38"/>
      </w:numPr>
      <w:outlineLvl w:val="0"/>
    </w:pPr>
  </w:style>
  <w:style w:type="paragraph" w:customStyle="1" w:styleId="HIBulletLv2">
    <w:name w:val="HI Bullet Lv 2"/>
    <w:basedOn w:val="HIBody2"/>
    <w:uiPriority w:val="9"/>
    <w:rsid w:val="00B93E44"/>
    <w:pPr>
      <w:numPr>
        <w:ilvl w:val="1"/>
        <w:numId w:val="38"/>
      </w:numPr>
      <w:jc w:val="left"/>
      <w:outlineLvl w:val="1"/>
    </w:pPr>
  </w:style>
  <w:style w:type="paragraph" w:customStyle="1" w:styleId="HIBulletLv3">
    <w:name w:val="HI Bullet Lv 3"/>
    <w:basedOn w:val="HIBody3"/>
    <w:uiPriority w:val="9"/>
    <w:rsid w:val="00B93E44"/>
    <w:pPr>
      <w:numPr>
        <w:ilvl w:val="2"/>
        <w:numId w:val="38"/>
      </w:numPr>
      <w:jc w:val="left"/>
      <w:outlineLvl w:val="2"/>
    </w:pPr>
  </w:style>
  <w:style w:type="paragraph" w:customStyle="1" w:styleId="HIBulletLv4">
    <w:name w:val="HI Bullet Lv 4"/>
    <w:basedOn w:val="Normal"/>
    <w:uiPriority w:val="9"/>
    <w:rsid w:val="00B93E44"/>
    <w:pPr>
      <w:numPr>
        <w:ilvl w:val="3"/>
        <w:numId w:val="38"/>
      </w:numPr>
      <w:adjustRightInd w:val="0"/>
      <w:spacing w:after="240"/>
      <w:outlineLvl w:val="3"/>
    </w:pPr>
  </w:style>
  <w:style w:type="paragraph" w:customStyle="1" w:styleId="HIBulletLv5">
    <w:name w:val="HI Bullet Lv 5"/>
    <w:basedOn w:val="Normal"/>
    <w:uiPriority w:val="9"/>
    <w:rsid w:val="00B93E44"/>
    <w:pPr>
      <w:numPr>
        <w:ilvl w:val="4"/>
        <w:numId w:val="38"/>
      </w:numPr>
      <w:adjustRightInd w:val="0"/>
      <w:spacing w:after="240"/>
      <w:outlineLvl w:val="4"/>
    </w:pPr>
  </w:style>
  <w:style w:type="paragraph" w:customStyle="1" w:styleId="HILevel1">
    <w:name w:val="HI Level 1"/>
    <w:basedOn w:val="HIBody1"/>
    <w:uiPriority w:val="3"/>
    <w:qFormat/>
    <w:rsid w:val="00B93E44"/>
    <w:pPr>
      <w:numPr>
        <w:numId w:val="39"/>
      </w:numPr>
      <w:spacing w:after="120"/>
      <w:outlineLvl w:val="0"/>
    </w:pPr>
    <w:rPr>
      <w:b/>
    </w:rPr>
  </w:style>
  <w:style w:type="character" w:customStyle="1" w:styleId="HILevelasheadingtext">
    <w:name w:val="HI Level  as heading (text)"/>
    <w:basedOn w:val="DefaultParagraphFont"/>
    <w:uiPriority w:val="9"/>
    <w:rsid w:val="00970F2D"/>
    <w:rPr>
      <w:b/>
      <w:bCs/>
      <w:u w:val="none"/>
    </w:rPr>
  </w:style>
  <w:style w:type="paragraph" w:customStyle="1" w:styleId="HILevel2">
    <w:name w:val="HI Level 2"/>
    <w:basedOn w:val="HIBody2"/>
    <w:uiPriority w:val="4"/>
    <w:rsid w:val="007D4E83"/>
    <w:pPr>
      <w:numPr>
        <w:ilvl w:val="1"/>
        <w:numId w:val="39"/>
      </w:numPr>
      <w:spacing w:after="240"/>
      <w:jc w:val="left"/>
      <w:outlineLvl w:val="1"/>
    </w:pPr>
  </w:style>
  <w:style w:type="paragraph" w:styleId="Subtitle">
    <w:name w:val="Subtitle"/>
    <w:basedOn w:val="Normal"/>
    <w:next w:val="Normal"/>
    <w:link w:val="SubtitleChar"/>
    <w:qFormat/>
    <w:rsid w:val="00970F2D"/>
    <w:pPr>
      <w:numPr>
        <w:ilvl w:val="1"/>
      </w:numPr>
      <w:spacing w:after="120" w:line="360" w:lineRule="auto"/>
      <w:contextualSpacing/>
      <w:jc w:val="center"/>
    </w:pPr>
    <w:rPr>
      <w:b/>
      <w:color w:val="000000"/>
      <w:spacing w:val="6"/>
    </w:rPr>
  </w:style>
  <w:style w:type="paragraph" w:customStyle="1" w:styleId="HILevel3">
    <w:name w:val="HI Level 3"/>
    <w:basedOn w:val="HIBody3"/>
    <w:uiPriority w:val="5"/>
    <w:rsid w:val="007D4E83"/>
    <w:pPr>
      <w:numPr>
        <w:ilvl w:val="2"/>
        <w:numId w:val="39"/>
      </w:numPr>
      <w:jc w:val="left"/>
      <w:outlineLvl w:val="2"/>
    </w:pPr>
  </w:style>
  <w:style w:type="character" w:customStyle="1" w:styleId="SubtitleChar">
    <w:name w:val="Subtitle Char"/>
    <w:link w:val="Subtitle"/>
    <w:uiPriority w:val="2"/>
    <w:rsid w:val="00970F2D"/>
    <w:rPr>
      <w:rFonts w:ascii="Calibri" w:eastAsia="Times New Roman" w:hAnsi="Calibri" w:cs="Times New Roman"/>
      <w:b/>
      <w:color w:val="000000"/>
      <w:spacing w:val="6"/>
      <w:sz w:val="22"/>
      <w:szCs w:val="22"/>
      <w:lang w:val="en-GB" w:eastAsia="en-GB"/>
    </w:rPr>
  </w:style>
  <w:style w:type="paragraph" w:customStyle="1" w:styleId="HILevel4">
    <w:name w:val="HI Level 4"/>
    <w:basedOn w:val="Normal"/>
    <w:uiPriority w:val="6"/>
    <w:rsid w:val="007D4E83"/>
    <w:pPr>
      <w:numPr>
        <w:ilvl w:val="3"/>
        <w:numId w:val="39"/>
      </w:numPr>
      <w:adjustRightInd w:val="0"/>
      <w:spacing w:after="120"/>
      <w:outlineLvl w:val="3"/>
    </w:pPr>
  </w:style>
  <w:style w:type="paragraph" w:customStyle="1" w:styleId="Letter-totheright">
    <w:name w:val="Letter - to the right"/>
    <w:basedOn w:val="Normal"/>
    <w:uiPriority w:val="2"/>
    <w:qFormat/>
    <w:rsid w:val="00970F2D"/>
    <w:pPr>
      <w:ind w:left="5103"/>
    </w:pPr>
  </w:style>
  <w:style w:type="paragraph" w:customStyle="1" w:styleId="LetterIndent">
    <w:name w:val="Letter Indent"/>
    <w:basedOn w:val="Normal"/>
    <w:uiPriority w:val="2"/>
    <w:qFormat/>
    <w:rsid w:val="00B93E44"/>
    <w:pPr>
      <w:ind w:firstLine="567"/>
    </w:pPr>
  </w:style>
  <w:style w:type="paragraph" w:customStyle="1" w:styleId="Subject">
    <w:name w:val="Subject"/>
    <w:basedOn w:val="Normal"/>
    <w:next w:val="Normal"/>
    <w:uiPriority w:val="2"/>
    <w:qFormat/>
    <w:rsid w:val="00970F2D"/>
    <w:rPr>
      <w:b/>
    </w:rPr>
  </w:style>
  <w:style w:type="paragraph" w:styleId="Title">
    <w:name w:val="Title"/>
    <w:basedOn w:val="Normal"/>
    <w:next w:val="Subtitle"/>
    <w:link w:val="TitleChar"/>
    <w:uiPriority w:val="2"/>
    <w:qFormat/>
    <w:rsid w:val="00970F2D"/>
    <w:pPr>
      <w:spacing w:after="240"/>
      <w:jc w:val="center"/>
    </w:pPr>
    <w:rPr>
      <w:b/>
      <w:bCs/>
      <w:color w:val="000000"/>
      <w:kern w:val="28"/>
      <w:sz w:val="28"/>
      <w:szCs w:val="32"/>
    </w:rPr>
  </w:style>
  <w:style w:type="character" w:customStyle="1" w:styleId="TitleChar">
    <w:name w:val="Title Char"/>
    <w:link w:val="Title"/>
    <w:uiPriority w:val="2"/>
    <w:rsid w:val="00970F2D"/>
    <w:rPr>
      <w:rFonts w:ascii="Calibri" w:eastAsia="Times New Roman" w:hAnsi="Calibri"/>
      <w:b/>
      <w:bCs/>
      <w:color w:val="000000"/>
      <w:kern w:val="28"/>
      <w:sz w:val="28"/>
      <w:szCs w:val="32"/>
      <w:lang w:val="en-GB"/>
    </w:rPr>
  </w:style>
  <w:style w:type="paragraph" w:customStyle="1" w:styleId="HILevelA">
    <w:name w:val="HI Level A"/>
    <w:basedOn w:val="DateLetter"/>
    <w:uiPriority w:val="7"/>
    <w:qFormat/>
    <w:rsid w:val="007D4E83"/>
    <w:pPr>
      <w:numPr>
        <w:ilvl w:val="4"/>
        <w:numId w:val="39"/>
      </w:numPr>
      <w:spacing w:after="240"/>
    </w:pPr>
  </w:style>
  <w:style w:type="paragraph" w:customStyle="1" w:styleId="HIBody4">
    <w:name w:val="HI Body 4"/>
    <w:basedOn w:val="Normal"/>
    <w:uiPriority w:val="9"/>
    <w:qFormat/>
    <w:rsid w:val="00970F2D"/>
    <w:pPr>
      <w:ind w:left="1701"/>
    </w:pPr>
  </w:style>
  <w:style w:type="numbering" w:customStyle="1" w:styleId="Style1">
    <w:name w:val="Style1"/>
    <w:uiPriority w:val="99"/>
    <w:rsid w:val="00970F2D"/>
    <w:pPr>
      <w:numPr>
        <w:numId w:val="12"/>
      </w:numPr>
    </w:pPr>
  </w:style>
  <w:style w:type="paragraph" w:styleId="List">
    <w:name w:val="List"/>
    <w:basedOn w:val="Normal"/>
    <w:next w:val="List2"/>
    <w:semiHidden/>
    <w:unhideWhenUsed/>
    <w:rsid w:val="00970F2D"/>
    <w:pPr>
      <w:ind w:left="283" w:hanging="283"/>
      <w:contextualSpacing/>
    </w:pPr>
  </w:style>
  <w:style w:type="paragraph" w:styleId="List2">
    <w:name w:val="List 2"/>
    <w:basedOn w:val="Normal"/>
    <w:uiPriority w:val="1"/>
    <w:semiHidden/>
    <w:unhideWhenUsed/>
    <w:rsid w:val="00970F2D"/>
    <w:pPr>
      <w:ind w:left="566" w:hanging="283"/>
      <w:contextualSpacing/>
    </w:pPr>
  </w:style>
  <w:style w:type="paragraph" w:styleId="List3">
    <w:name w:val="List 3"/>
    <w:basedOn w:val="Normal"/>
    <w:uiPriority w:val="2"/>
    <w:semiHidden/>
    <w:unhideWhenUsed/>
    <w:qFormat/>
    <w:rsid w:val="00970F2D"/>
    <w:pPr>
      <w:ind w:left="849" w:hanging="283"/>
      <w:contextualSpacing/>
    </w:pPr>
  </w:style>
  <w:style w:type="character" w:styleId="Strong">
    <w:name w:val="Strong"/>
    <w:basedOn w:val="DefaultParagraphFont"/>
    <w:uiPriority w:val="22"/>
    <w:qFormat/>
    <w:rsid w:val="00B93E44"/>
    <w:rPr>
      <w:b/>
      <w:bCs/>
    </w:rPr>
  </w:style>
  <w:style w:type="paragraph" w:styleId="Quote">
    <w:name w:val="Quote"/>
    <w:basedOn w:val="Normal"/>
    <w:next w:val="Normal"/>
    <w:link w:val="QuoteChar"/>
    <w:uiPriority w:val="29"/>
    <w:qFormat/>
    <w:rsid w:val="007762F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62FF"/>
    <w:rPr>
      <w:rFonts w:ascii="Calibri" w:hAnsi="Calibri"/>
      <w:i/>
      <w:iCs/>
      <w:color w:val="404040" w:themeColor="text1" w:themeTint="BF"/>
      <w:szCs w:val="22"/>
      <w:lang w:eastAsia="en-IE"/>
    </w:rPr>
  </w:style>
  <w:style w:type="character" w:styleId="LineNumber">
    <w:name w:val="line number"/>
    <w:basedOn w:val="DefaultParagraphFont"/>
    <w:uiPriority w:val="99"/>
    <w:semiHidden/>
    <w:unhideWhenUsed/>
    <w:rsid w:val="00773561"/>
  </w:style>
  <w:style w:type="paragraph" w:styleId="BodyText">
    <w:name w:val="Body Text"/>
    <w:basedOn w:val="Normal"/>
    <w:link w:val="BodyTextChar"/>
    <w:rsid w:val="00923B50"/>
    <w:pPr>
      <w:spacing w:after="120"/>
    </w:pPr>
  </w:style>
  <w:style w:type="character" w:customStyle="1" w:styleId="BodyTextChar">
    <w:name w:val="Body Text Char"/>
    <w:basedOn w:val="DefaultParagraphFont"/>
    <w:link w:val="BodyText"/>
    <w:rsid w:val="00923B50"/>
    <w:rPr>
      <w:rFonts w:ascii="Times New Roman" w:eastAsia="Times New Roman" w:hAnsi="Times New Roman" w:cs="Times New Roman"/>
      <w:lang w:val="en-GB" w:eastAsia="en-GB"/>
    </w:rPr>
  </w:style>
  <w:style w:type="paragraph" w:styleId="BodyText2">
    <w:name w:val="Body Text 2"/>
    <w:basedOn w:val="Normal"/>
    <w:link w:val="BodyText2Char"/>
    <w:rsid w:val="00923B50"/>
    <w:pPr>
      <w:spacing w:after="120" w:line="480" w:lineRule="auto"/>
    </w:pPr>
  </w:style>
  <w:style w:type="character" w:customStyle="1" w:styleId="BodyText2Char">
    <w:name w:val="Body Text 2 Char"/>
    <w:basedOn w:val="DefaultParagraphFont"/>
    <w:link w:val="BodyText2"/>
    <w:rsid w:val="00923B50"/>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923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B50"/>
    <w:rPr>
      <w:rFonts w:ascii="Segoe UI" w:eastAsia="Times New Roman" w:hAnsi="Segoe UI" w:cs="Segoe UI"/>
      <w:sz w:val="18"/>
      <w:szCs w:val="18"/>
      <w:lang w:val="en-GB" w:eastAsia="en-GB"/>
    </w:rPr>
  </w:style>
  <w:style w:type="paragraph" w:styleId="Header">
    <w:name w:val="header"/>
    <w:basedOn w:val="Normal"/>
    <w:link w:val="HeaderChar"/>
    <w:uiPriority w:val="99"/>
    <w:unhideWhenUsed/>
    <w:rsid w:val="00187180"/>
    <w:pPr>
      <w:tabs>
        <w:tab w:val="center" w:pos="4513"/>
        <w:tab w:val="right" w:pos="9026"/>
      </w:tabs>
    </w:pPr>
  </w:style>
  <w:style w:type="character" w:customStyle="1" w:styleId="HeaderChar">
    <w:name w:val="Header Char"/>
    <w:basedOn w:val="DefaultParagraphFont"/>
    <w:link w:val="Header"/>
    <w:uiPriority w:val="99"/>
    <w:rsid w:val="00187180"/>
    <w:rPr>
      <w:rFonts w:ascii="Calibri" w:eastAsia="Times New Roman" w:hAnsi="Calibri" w:cs="Times New Roman"/>
      <w:lang w:val="en-GB" w:eastAsia="en-GB"/>
    </w:rPr>
  </w:style>
  <w:style w:type="paragraph" w:styleId="Footer">
    <w:name w:val="footer"/>
    <w:basedOn w:val="Normal"/>
    <w:link w:val="FooterChar"/>
    <w:uiPriority w:val="99"/>
    <w:unhideWhenUsed/>
    <w:rsid w:val="00187180"/>
    <w:pPr>
      <w:tabs>
        <w:tab w:val="center" w:pos="4513"/>
        <w:tab w:val="right" w:pos="9026"/>
      </w:tabs>
    </w:pPr>
  </w:style>
  <w:style w:type="character" w:customStyle="1" w:styleId="FooterChar">
    <w:name w:val="Footer Char"/>
    <w:basedOn w:val="DefaultParagraphFont"/>
    <w:link w:val="Footer"/>
    <w:uiPriority w:val="99"/>
    <w:rsid w:val="00187180"/>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2E8A0579158D4A9AC91FC5F398A42E" ma:contentTypeVersion="10" ma:contentTypeDescription="Create a new document." ma:contentTypeScope="" ma:versionID="29a70cd49b6803198ab21fb1022ed706">
  <xsd:schema xmlns:xsd="http://www.w3.org/2001/XMLSchema" xmlns:xs="http://www.w3.org/2001/XMLSchema" xmlns:p="http://schemas.microsoft.com/office/2006/metadata/properties" xmlns:ns3="bb71404e-69d7-4cb5-bf3b-a641a278fca0" targetNamespace="http://schemas.microsoft.com/office/2006/metadata/properties" ma:root="true" ma:fieldsID="5315d78b75983932dcf59ec4694f7608" ns3:_="">
    <xsd:import namespace="bb71404e-69d7-4cb5-bf3b-a641a278fc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1404e-69d7-4cb5-bf3b-a641a278fc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2250A-FC93-41A3-8BAA-CB14A70C116A}">
  <ds:schemaRefs>
    <ds:schemaRef ds:uri="http://schemas.microsoft.com/sharepoint/v3/contenttype/forms"/>
  </ds:schemaRefs>
</ds:datastoreItem>
</file>

<file path=customXml/itemProps2.xml><?xml version="1.0" encoding="utf-8"?>
<ds:datastoreItem xmlns:ds="http://schemas.openxmlformats.org/officeDocument/2006/customXml" ds:itemID="{5EF8ED5C-5636-4A38-9921-36F3A0C590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ED1EA-1644-4522-A985-53000B1EE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1404e-69d7-4cb5-bf3b-a641a278fc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64E369-C25B-4060-B766-4C4111562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me Pels</dc:creator>
  <cp:keywords/>
  <dc:description/>
  <cp:lastModifiedBy>National Childrens Officer</cp:lastModifiedBy>
  <cp:revision>30</cp:revision>
  <dcterms:created xsi:type="dcterms:W3CDTF">2020-03-03T15:20:00Z</dcterms:created>
  <dcterms:modified xsi:type="dcterms:W3CDTF">2020-03-1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E8A0579158D4A9AC91FC5F398A42E</vt:lpwstr>
  </property>
</Properties>
</file>